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29052" w14:textId="2E8E1ECC" w:rsidR="00FF43D3" w:rsidRDefault="00182433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82433">
        <w:rPr>
          <w:rFonts w:asciiTheme="majorBidi" w:hAnsiTheme="majorBidi" w:cstheme="majorBidi"/>
          <w:sz w:val="24"/>
          <w:szCs w:val="24"/>
        </w:rPr>
        <w:t>Question/Problem statement:</w:t>
      </w:r>
    </w:p>
    <w:p w14:paraId="3D199E78" w14:textId="69558DDE" w:rsidR="00F16531" w:rsidRPr="008D6796" w:rsidRDefault="005B1983" w:rsidP="00A74EB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8D6796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objective </w:t>
      </w:r>
      <w:r w:rsidRPr="008D6796">
        <w:rPr>
          <w:rFonts w:asciiTheme="majorBidi" w:hAnsiTheme="majorBidi" w:cstheme="majorBidi"/>
          <w:sz w:val="24"/>
          <w:szCs w:val="24"/>
        </w:rPr>
        <w:t xml:space="preserve">is </w:t>
      </w:r>
      <w:r w:rsidR="004A0111" w:rsidRPr="008D6796">
        <w:rPr>
          <w:rFonts w:asciiTheme="majorBidi" w:hAnsiTheme="majorBidi" w:cstheme="majorBidi"/>
          <w:sz w:val="24"/>
          <w:szCs w:val="24"/>
        </w:rPr>
        <w:t>to</w:t>
      </w:r>
      <w:r w:rsidR="008D6796">
        <w:rPr>
          <w:rFonts w:asciiTheme="majorBidi" w:hAnsiTheme="majorBidi" w:cstheme="majorBidi"/>
          <w:sz w:val="24"/>
          <w:szCs w:val="24"/>
        </w:rPr>
        <w:t xml:space="preserve"> build a model that </w:t>
      </w:r>
      <w:r w:rsidR="004A0111" w:rsidRPr="008D6796">
        <w:rPr>
          <w:rFonts w:asciiTheme="majorBidi" w:hAnsiTheme="majorBidi" w:cstheme="majorBidi"/>
          <w:sz w:val="24"/>
          <w:szCs w:val="24"/>
        </w:rPr>
        <w:t xml:space="preserve"> study</w:t>
      </w:r>
      <w:r w:rsidR="009C7287" w:rsidRPr="008D6796">
        <w:rPr>
          <w:rFonts w:asciiTheme="majorBidi" w:hAnsiTheme="majorBidi" w:cstheme="majorBidi"/>
          <w:sz w:val="24"/>
          <w:szCs w:val="24"/>
        </w:rPr>
        <w:t xml:space="preserve"> </w:t>
      </w:r>
      <w:r w:rsidR="008D6796">
        <w:rPr>
          <w:rFonts w:asciiTheme="majorBidi" w:hAnsiTheme="majorBidi" w:cstheme="majorBidi"/>
          <w:sz w:val="24"/>
          <w:szCs w:val="24"/>
        </w:rPr>
        <w:t>Arabic tweets data sets and classify it to positive and negative class.</w:t>
      </w:r>
    </w:p>
    <w:p w14:paraId="26AD4AE7" w14:textId="1DF64F7B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06D21D4E" w14:textId="72482EEB" w:rsidR="00D463B3" w:rsidRPr="008D6796" w:rsidRDefault="00D463B3" w:rsidP="00D463B3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purpose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is to display a list </w:t>
      </w:r>
      <w:r w:rsidR="008D679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weets </w:t>
      </w:r>
      <w:r w:rsidR="008105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,  </w:t>
      </w:r>
      <w:r w:rsidR="008D6796">
        <w:rPr>
          <w:rFonts w:ascii="Times New Roman" w:eastAsia="Times New Roman" w:hAnsi="Times New Roman" w:cs="Times New Roman"/>
          <w:color w:val="000000"/>
          <w:sz w:val="24"/>
          <w:szCs w:val="24"/>
        </w:rPr>
        <w:t>labeled by positive and negative.</w:t>
      </w:r>
    </w:p>
    <w:p w14:paraId="0D53EE6A" w14:textId="77777777" w:rsidR="00D463B3" w:rsidRPr="00D463B3" w:rsidRDefault="00D463B3" w:rsidP="00D463B3">
      <w:pPr>
        <w:pStyle w:val="ListParagraph"/>
        <w:rPr>
          <w:rFonts w:asciiTheme="majorBidi" w:hAnsiTheme="majorBidi" w:cstheme="majorBidi"/>
          <w:sz w:val="24"/>
          <w:szCs w:val="24"/>
          <w:lang w:val="en-SA"/>
        </w:rPr>
      </w:pPr>
    </w:p>
    <w:p w14:paraId="43EE391C" w14:textId="15728ABB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</w:p>
    <w:p w14:paraId="433AC28A" w14:textId="68541E7E" w:rsidR="00A40761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Attributes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are </w:t>
      </w:r>
      <w:r w:rsidR="008D6796">
        <w:rPr>
          <w:rFonts w:ascii="Times New Roman" w:eastAsia="Times New Roman" w:hAnsi="Times New Roman" w:cs="Times New Roman"/>
          <w:color w:val="000000"/>
          <w:sz w:val="24"/>
          <w:szCs w:val="24"/>
        </w:rPr>
        <w:t>only 2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(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.</w:t>
      </w:r>
    </w:p>
    <w:p w14:paraId="7BF1B3B1" w14:textId="26F50D98" w:rsidR="005B1983" w:rsidRPr="005B1983" w:rsidRDefault="005B198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 xml:space="preserve"> </w:t>
      </w:r>
      <w:proofErr w:type="spellStart"/>
      <w:r w:rsid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Tweet_text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tring)</w:t>
      </w:r>
    </w:p>
    <w:p w14:paraId="27184AEB" w14:textId="52131E33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</w:t>
      </w:r>
      <w:r w:rsidR="008D6796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 </w:t>
      </w:r>
      <w:r w:rsidR="008D6796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sentiment</w:t>
      </w:r>
      <w:r w:rsidR="008D6796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 </w:t>
      </w:r>
      <w:r w:rsidR="005B1983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(date )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</w:t>
      </w:r>
    </w:p>
    <w:p w14:paraId="0DB5C154" w14:textId="427A5FF2" w:rsidR="00D463B3" w:rsidRPr="005B1983" w:rsidRDefault="00D463B3" w:rsidP="005B198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)</w:t>
      </w:r>
    </w:p>
    <w:p w14:paraId="6640D94F" w14:textId="77777777" w:rsidR="00D463B3" w:rsidRPr="00D463B3" w:rsidRDefault="00D463B3" w:rsidP="00D463B3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SA"/>
        </w:rPr>
      </w:pPr>
    </w:p>
    <w:p w14:paraId="361E0096" w14:textId="32E83D45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ows </w:t>
      </w:r>
    </w:p>
    <w:p w14:paraId="38849BBC" w14:textId="77777777" w:rsidR="008D6796" w:rsidRDefault="00F16531" w:rsidP="008D6796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Data size (no. of rows and no of columns) </w:t>
      </w:r>
    </w:p>
    <w:p w14:paraId="2D067CD1" w14:textId="7A19A084" w:rsidR="00D463B3" w:rsidRPr="008D6796" w:rsidRDefault="008D6796" w:rsidP="008D6796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45275</w:t>
      </w:r>
      <w:r w:rsidR="00D463B3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row and 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2</w:t>
      </w:r>
      <w:r w:rsidR="005B1983" w:rsidRPr="008D6796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 columns </w:t>
      </w:r>
    </w:p>
    <w:p w14:paraId="0FEE0233" w14:textId="0928A11B" w:rsidR="003401CF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1A2C8FBE" w14:textId="453F616D" w:rsid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 xml:space="preserve">Program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Spyder, SQLite, DB browser.</w:t>
      </w:r>
    </w:p>
    <w:p w14:paraId="708010BF" w14:textId="79E540A1" w:rsidR="003401CF" w:rsidRP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>Librarie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Pandas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NumPy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proofErr w:type="gramStart"/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Matplotlib</w:t>
      </w:r>
      <w:r w:rsidR="003E64C8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,Ski.learn</w:t>
      </w:r>
      <w:proofErr w:type="spellEnd"/>
      <w:proofErr w:type="gramEnd"/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</w:p>
    <w:p w14:paraId="32F12BD9" w14:textId="0127B5D4" w:rsidR="005B1983" w:rsidRPr="005B1983" w:rsidRDefault="005B1983" w:rsidP="005B198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nction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Count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Max, Min</w:t>
      </w:r>
      <w:r w:rsidR="000C1ECA">
        <w:rPr>
          <w:rFonts w:ascii="Times New Roman" w:eastAsia="Times New Roman" w:hAnsi="Times New Roman" w:cs="Times New Roman" w:hint="cs"/>
          <w:color w:val="000000"/>
          <w:sz w:val="20"/>
          <w:szCs w:val="20"/>
          <w:shd w:val="clear" w:color="auto" w:fill="FFFFFF"/>
          <w:rtl/>
          <w:lang w:val="en-SA"/>
        </w:rPr>
        <w:t xml:space="preserve"> 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and</w:t>
      </w:r>
      <w:r w:rsidR="009C7287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ort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.</w:t>
      </w:r>
    </w:p>
    <w:p w14:paraId="460432C9" w14:textId="7DD65082" w:rsidR="00EE7FCE" w:rsidRDefault="005B1983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lot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Histogram, Line and Scatter Plot.</w:t>
      </w:r>
    </w:p>
    <w:p w14:paraId="46882C20" w14:textId="24AAE392" w:rsidR="003401CF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F7A21">
        <w:rPr>
          <w:rFonts w:asciiTheme="majorBidi" w:hAnsiTheme="majorBidi" w:cstheme="majorBidi"/>
          <w:sz w:val="24"/>
          <w:szCs w:val="24"/>
        </w:rPr>
        <w:t>MVP Goal:</w:t>
      </w:r>
    </w:p>
    <w:p w14:paraId="510C3F8C" w14:textId="284CEB78" w:rsidR="000C1ECA" w:rsidRDefault="00F16531" w:rsidP="000C1ECA">
      <w:pPr>
        <w:ind w:firstLine="720"/>
        <w:rPr>
          <w:rFonts w:asciiTheme="majorBidi" w:hAnsiTheme="majorBidi" w:cstheme="majorBidi"/>
          <w:sz w:val="24"/>
          <w:szCs w:val="24"/>
        </w:rPr>
      </w:pPr>
      <w:r w:rsidRPr="00F16531">
        <w:rPr>
          <w:rFonts w:asciiTheme="majorBidi" w:hAnsiTheme="majorBidi" w:cstheme="majorBidi"/>
          <w:sz w:val="24"/>
          <w:szCs w:val="24"/>
        </w:rPr>
        <w:t>The goal of this project is</w:t>
      </w:r>
    </w:p>
    <w:p w14:paraId="29F222D4" w14:textId="6C62B77D" w:rsidR="000C1ECA" w:rsidRDefault="000C1ECA" w:rsidP="000C1EC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analyze the </w:t>
      </w:r>
      <w:r w:rsidR="003E64C8">
        <w:rPr>
          <w:rFonts w:asciiTheme="majorBidi" w:hAnsiTheme="majorBidi" w:cstheme="majorBidi"/>
          <w:sz w:val="24"/>
          <w:szCs w:val="24"/>
        </w:rPr>
        <w:t>tweet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3E64C8">
        <w:rPr>
          <w:rFonts w:asciiTheme="majorBidi" w:hAnsiTheme="majorBidi" w:cstheme="majorBidi"/>
          <w:sz w:val="24"/>
          <w:szCs w:val="24"/>
        </w:rPr>
        <w:t>of Twitter</w:t>
      </w:r>
      <w:r>
        <w:rPr>
          <w:rFonts w:asciiTheme="majorBidi" w:hAnsiTheme="majorBidi" w:cstheme="majorBidi"/>
          <w:sz w:val="24"/>
          <w:szCs w:val="24"/>
        </w:rPr>
        <w:t xml:space="preserve"> users by that I can provide</w:t>
      </w:r>
    </w:p>
    <w:p w14:paraId="1598FC6C" w14:textId="01A43ABA" w:rsidR="000C1ECA" w:rsidRDefault="003E64C8" w:rsidP="000C1EC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lassify it </w:t>
      </w:r>
      <w:proofErr w:type="gramStart"/>
      <w:r>
        <w:rPr>
          <w:rFonts w:asciiTheme="majorBidi" w:hAnsiTheme="majorBidi" w:cstheme="majorBidi"/>
          <w:sz w:val="24"/>
          <w:szCs w:val="24"/>
        </w:rPr>
        <w:t>to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positive and negative.</w:t>
      </w:r>
    </w:p>
    <w:p w14:paraId="479EC3DC" w14:textId="00016855" w:rsidR="005B1983" w:rsidRPr="000C1ECA" w:rsidRDefault="000C1ECA" w:rsidP="000C1EC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lso,</w:t>
      </w:r>
      <w:r w:rsidR="009C7287"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n optional step:</w:t>
      </w:r>
      <w:r w:rsidR="005B1983" w:rsidRPr="000C1ECA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classification video based on category, depending on some attributes that determine a type of video if it is a comedy or a music, … etc.</w:t>
      </w:r>
      <w:r w:rsidR="005B1983" w:rsidRPr="000C1E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 xml:space="preserve"> </w:t>
      </w:r>
    </w:p>
    <w:p w14:paraId="6E81075E" w14:textId="0293503E" w:rsidR="00DC7EA6" w:rsidRDefault="00DC7EA6" w:rsidP="00DC7E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urce</w:t>
      </w:r>
      <w:r w:rsidRPr="00EF7A21">
        <w:rPr>
          <w:rFonts w:asciiTheme="majorBidi" w:hAnsiTheme="majorBidi" w:cstheme="majorBidi"/>
          <w:sz w:val="24"/>
          <w:szCs w:val="24"/>
        </w:rPr>
        <w:t>:</w:t>
      </w:r>
    </w:p>
    <w:p w14:paraId="2BF20CFF" w14:textId="084EDD43" w:rsidR="00DC7EA6" w:rsidRPr="00F16531" w:rsidRDefault="003E64C8" w:rsidP="003E64C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3E64C8">
        <w:rPr>
          <w:rFonts w:asciiTheme="majorBidi" w:hAnsiTheme="majorBidi" w:cstheme="majorBidi"/>
          <w:sz w:val="24"/>
          <w:szCs w:val="24"/>
        </w:rPr>
        <w:t>https://wti-solveml.kaust.edu.sa/User/DataSets</w:t>
      </w:r>
    </w:p>
    <w:sectPr w:rsidR="00DC7EA6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0091B"/>
    <w:multiLevelType w:val="hybridMultilevel"/>
    <w:tmpl w:val="2CD8C0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629F3"/>
    <w:multiLevelType w:val="hybridMultilevel"/>
    <w:tmpl w:val="38322072"/>
    <w:lvl w:ilvl="0" w:tplc="04090005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abstractNum w:abstractNumId="2" w15:restartNumberingAfterBreak="0">
    <w:nsid w:val="492E24E3"/>
    <w:multiLevelType w:val="hybridMultilevel"/>
    <w:tmpl w:val="80A4BA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EE2B54"/>
    <w:multiLevelType w:val="hybridMultilevel"/>
    <w:tmpl w:val="DA4648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5314DBF"/>
    <w:multiLevelType w:val="hybridMultilevel"/>
    <w:tmpl w:val="A75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C1ECA"/>
    <w:rsid w:val="00182433"/>
    <w:rsid w:val="00214380"/>
    <w:rsid w:val="003401CF"/>
    <w:rsid w:val="00364608"/>
    <w:rsid w:val="003E64C8"/>
    <w:rsid w:val="004A0111"/>
    <w:rsid w:val="00535780"/>
    <w:rsid w:val="005B1983"/>
    <w:rsid w:val="00810525"/>
    <w:rsid w:val="008D6796"/>
    <w:rsid w:val="009901E5"/>
    <w:rsid w:val="009C7287"/>
    <w:rsid w:val="009E668A"/>
    <w:rsid w:val="00A02AD0"/>
    <w:rsid w:val="00A03BF0"/>
    <w:rsid w:val="00A40761"/>
    <w:rsid w:val="00B37E55"/>
    <w:rsid w:val="00B674AA"/>
    <w:rsid w:val="00B750AC"/>
    <w:rsid w:val="00BB0C58"/>
    <w:rsid w:val="00C7628E"/>
    <w:rsid w:val="00C8001A"/>
    <w:rsid w:val="00D463B3"/>
    <w:rsid w:val="00DC7EA6"/>
    <w:rsid w:val="00EE7FCE"/>
    <w:rsid w:val="00EF7A21"/>
    <w:rsid w:val="00F16531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67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6796"/>
    <w:rPr>
      <w:rFonts w:ascii="Courier New" w:eastAsia="Times New Roman" w:hAnsi="Courier New" w:cs="Courier New"/>
      <w:sz w:val="20"/>
      <w:szCs w:val="20"/>
      <w:lang w:val="en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357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784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25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58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8095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3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2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رنيم  علي  نايف  المطيري</cp:lastModifiedBy>
  <cp:revision>2</cp:revision>
  <dcterms:created xsi:type="dcterms:W3CDTF">2021-12-22T08:15:00Z</dcterms:created>
  <dcterms:modified xsi:type="dcterms:W3CDTF">2021-12-22T08:15:00Z</dcterms:modified>
</cp:coreProperties>
</file>